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19EA0" w14:textId="55B65C66" w:rsidR="0015589D" w:rsidRPr="0090457C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ython Program for n-</w:t>
      </w:r>
      <w:proofErr w:type="spellStart"/>
      <w:r w:rsidRPr="0090457C">
        <w:rPr>
          <w:b/>
          <w:bCs/>
        </w:rPr>
        <w:t>th</w:t>
      </w:r>
      <w:proofErr w:type="spellEnd"/>
      <w:r w:rsidRPr="0090457C">
        <w:rPr>
          <w:b/>
          <w:bCs/>
        </w:rPr>
        <w:t xml:space="preserve"> Fibonacci number</w:t>
      </w:r>
    </w:p>
    <w:p w14:paraId="5ED3BEDC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B50E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ibonacci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B50E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C4DEFBC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B50E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&lt;= </w:t>
      </w:r>
      <w:r w:rsidRPr="008B50E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4F2FC20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gramStart"/>
      <w:r w:rsidRPr="008B50E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B50E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ncorrect input"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8BF4925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B50E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rst Fibonacci number is 0</w:t>
      </w:r>
    </w:p>
    <w:p w14:paraId="2D65CB09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8B50E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 == </w:t>
      </w:r>
      <w:r w:rsidRPr="008B50E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52AF3C2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8B50E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B50E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4BD62B00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B50E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econd Fibonacci number is 1</w:t>
      </w:r>
    </w:p>
    <w:p w14:paraId="723C6A73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8B50E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 == </w:t>
      </w:r>
      <w:r w:rsidRPr="008B50E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2CCBA9C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8B50E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B50E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531FBDD3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B50E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3C2289D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8B50E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ibonacci(n</w:t>
      </w:r>
      <w:r w:rsidRPr="008B50E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</w:t>
      </w:r>
      <w:proofErr w:type="gramStart"/>
      <w:r w:rsidRPr="008B50E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+</w:t>
      </w:r>
      <w:proofErr w:type="gramEnd"/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bonacci(n</w:t>
      </w:r>
      <w:r w:rsidRPr="008B50E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2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A9CC429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7B1E2A6A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4F4E1653" w14:textId="77777777" w:rsidR="008B50EC" w:rsidRP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8B50E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B50E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B50E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a number: "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1BB44B3" w14:textId="01A3AF20" w:rsid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B50E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B50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bonacci(n))</w:t>
      </w:r>
    </w:p>
    <w:p w14:paraId="7F822009" w14:textId="3E13E910" w:rsidR="008B50EC" w:rsidRDefault="008B50EC" w:rsidP="0096693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8664841" w14:textId="77777777" w:rsidR="008B50EC" w:rsidRDefault="008B50EC" w:rsidP="0096693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Answer: </w:t>
      </w:r>
      <w:r w:rsidRPr="008B50E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a number: 7</w:t>
      </w: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</w:t>
      </w:r>
    </w:p>
    <w:p w14:paraId="1CE0F07E" w14:textId="553E76F4" w:rsidR="008B50EC" w:rsidRPr="008B50EC" w:rsidRDefault="008B50EC" w:rsidP="0096693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B50E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8</w:t>
      </w:r>
    </w:p>
    <w:p w14:paraId="50038A19" w14:textId="77777777" w:rsidR="008B50EC" w:rsidRDefault="008B50EC" w:rsidP="00966932">
      <w:pPr>
        <w:pStyle w:val="ListParagraph"/>
        <w:ind w:left="-720"/>
      </w:pPr>
    </w:p>
    <w:p w14:paraId="106F30AD" w14:textId="2084BF9E" w:rsidR="0015589D" w:rsidRPr="0090457C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ython Program for How to check if a given number is Fibonacci number?</w:t>
      </w:r>
    </w:p>
    <w:p w14:paraId="1FB7C59A" w14:textId="68245712" w:rsidR="00C441E2" w:rsidRDefault="00C441E2" w:rsidP="00C441E2">
      <w:pPr>
        <w:pStyle w:val="ListParagraph"/>
        <w:ind w:left="-720"/>
      </w:pPr>
    </w:p>
    <w:p w14:paraId="3B21D5FB" w14:textId="750C18C6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m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proofErr w:type="gramStart"/>
      <w:r w:rsidRPr="00675EFA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75EF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number: "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C1ADD0C" w14:textId="4722B491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mp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r w:rsidRPr="00675EF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4D9EC730" w14:textId="77777777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=</w:t>
      </w:r>
      <w:r w:rsidRPr="00675EF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5F4C4E42" w14:textId="77777777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=</w:t>
      </w:r>
      <w:r w:rsidRPr="00675EF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0D63214E" w14:textId="1B45B548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m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=</w:t>
      </w:r>
      <w:r w:rsidRPr="00675EF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75EF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m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=</w:t>
      </w:r>
      <w:r w:rsidRPr="00675EF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F017352" w14:textId="77777777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75EF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Yes"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5B1DD4A" w14:textId="77777777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3834B2D" w14:textId="614DBCE4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75EF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mp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&lt;n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m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EE801C0" w14:textId="646E947F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mp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proofErr w:type="spellStart"/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+b</w:t>
      </w:r>
      <w:proofErr w:type="spellEnd"/>
    </w:p>
    <w:p w14:paraId="7597D4B9" w14:textId="77777777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b=a</w:t>
      </w:r>
    </w:p>
    <w:p w14:paraId="5CC8C354" w14:textId="4C2B2D51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a=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mp</w:t>
      </w:r>
    </w:p>
    <w:p w14:paraId="1CFA4CC0" w14:textId="5F3DA8FB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75EF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mp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=n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m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95F366B" w14:textId="2174B8B6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gramStart"/>
      <w:r w:rsidRPr="00675EF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Yes. Number {} is a </w:t>
      </w:r>
      <w:proofErr w:type="spellStart"/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fibonnaci</w:t>
      </w:r>
      <w:proofErr w:type="spellEnd"/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</w:t>
      </w:r>
      <w:proofErr w:type="spellStart"/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number</w:t>
      </w:r>
      <w:proofErr w:type="gramStart"/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</w:t>
      </w:r>
      <w:r w:rsidRPr="00675EF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ormat</w:t>
      </w:r>
      <w:proofErr w:type="spellEnd"/>
      <w:proofErr w:type="gramEnd"/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m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4B78A73" w14:textId="77777777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75EF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04746F9" w14:textId="23B91C40" w:rsidR="00675EFA" w:rsidRPr="00675EFA" w:rsidRDefault="00675EFA" w:rsidP="00675EF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gramStart"/>
      <w:r w:rsidRPr="00675EF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o. Number {} is not a </w:t>
      </w:r>
      <w:proofErr w:type="spellStart"/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fibonnaci</w:t>
      </w:r>
      <w:proofErr w:type="spellEnd"/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</w:t>
      </w:r>
      <w:proofErr w:type="spellStart"/>
      <w:r w:rsidRPr="00675EF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number"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</w:t>
      </w:r>
      <w:r w:rsidRPr="00675EF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ormat</w:t>
      </w:r>
      <w:proofErr w:type="spellEnd"/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m</w:t>
      </w:r>
      <w:r w:rsidRPr="00675EF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52D3B3C" w14:textId="42864630" w:rsidR="00C441E2" w:rsidRDefault="00C441E2" w:rsidP="00C441E2">
      <w:pPr>
        <w:pStyle w:val="ListParagraph"/>
        <w:ind w:left="-720"/>
      </w:pPr>
    </w:p>
    <w:p w14:paraId="548B2558" w14:textId="77777777" w:rsidR="00BF799C" w:rsidRDefault="00BF799C" w:rsidP="00BF799C">
      <w:pPr>
        <w:pStyle w:val="ListParagraph"/>
        <w:ind w:left="-720"/>
      </w:pPr>
      <w:r>
        <w:t>Answer:</w:t>
      </w:r>
    </w:p>
    <w:p w14:paraId="41F7CD5D" w14:textId="77777777" w:rsidR="00675EFA" w:rsidRPr="00675EFA" w:rsidRDefault="00675EFA" w:rsidP="00675EFA">
      <w:pPr>
        <w:pStyle w:val="ListParagraph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75EF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the number: 4</w:t>
      </w:r>
    </w:p>
    <w:p w14:paraId="624A1025" w14:textId="5A8E4313" w:rsidR="00BF799C" w:rsidRDefault="00675EFA" w:rsidP="00675EFA">
      <w:pPr>
        <w:pStyle w:val="ListParagraph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75EF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No. Number 4 is not a </w:t>
      </w:r>
      <w:proofErr w:type="spellStart"/>
      <w:r w:rsidRPr="00675EF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fibonnaci</w:t>
      </w:r>
      <w:proofErr w:type="spellEnd"/>
      <w:r w:rsidRPr="00675EF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number</w:t>
      </w:r>
    </w:p>
    <w:p w14:paraId="1A51985B" w14:textId="15B8ADAC" w:rsidR="00BF799C" w:rsidRDefault="00BF799C" w:rsidP="00BF799C">
      <w:pPr>
        <w:pStyle w:val="ListParagraph"/>
        <w:ind w:left="-720"/>
      </w:pPr>
    </w:p>
    <w:p w14:paraId="68EB6E62" w14:textId="2AF689B5" w:rsidR="00465B44" w:rsidRDefault="00465B44" w:rsidP="00BF799C">
      <w:pPr>
        <w:pStyle w:val="ListParagraph"/>
        <w:ind w:left="-720"/>
      </w:pPr>
    </w:p>
    <w:p w14:paraId="4F0DB201" w14:textId="5B72B49E" w:rsidR="00465B44" w:rsidRDefault="00465B44" w:rsidP="00BF799C">
      <w:pPr>
        <w:pStyle w:val="ListParagraph"/>
        <w:ind w:left="-720"/>
      </w:pPr>
    </w:p>
    <w:p w14:paraId="5A87EC96" w14:textId="2B8C1281" w:rsidR="00465B44" w:rsidRDefault="00465B44" w:rsidP="00BF799C">
      <w:pPr>
        <w:pStyle w:val="ListParagraph"/>
        <w:ind w:left="-720"/>
      </w:pPr>
    </w:p>
    <w:p w14:paraId="6C6113FB" w14:textId="63487519" w:rsidR="00465B44" w:rsidRDefault="00465B44" w:rsidP="00BF799C">
      <w:pPr>
        <w:pStyle w:val="ListParagraph"/>
        <w:ind w:left="-720"/>
      </w:pPr>
    </w:p>
    <w:p w14:paraId="6DC13617" w14:textId="77777777" w:rsidR="00465B44" w:rsidRDefault="00465B44" w:rsidP="00BF799C">
      <w:pPr>
        <w:pStyle w:val="ListParagraph"/>
        <w:ind w:left="-720"/>
      </w:pPr>
    </w:p>
    <w:p w14:paraId="799DB20E" w14:textId="77777777" w:rsidR="00C441E2" w:rsidRDefault="00C441E2" w:rsidP="00C441E2">
      <w:pPr>
        <w:pStyle w:val="ListParagraph"/>
        <w:ind w:left="-720"/>
      </w:pPr>
    </w:p>
    <w:p w14:paraId="14AB1A71" w14:textId="77C71617" w:rsidR="0015589D" w:rsidRPr="0090457C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lastRenderedPageBreak/>
        <w:t>Python Program for n\’</w:t>
      </w:r>
      <w:proofErr w:type="spellStart"/>
      <w:r w:rsidRPr="0090457C">
        <w:rPr>
          <w:b/>
          <w:bCs/>
        </w:rPr>
        <w:t>th</w:t>
      </w:r>
      <w:proofErr w:type="spellEnd"/>
      <w:r w:rsidRPr="0090457C">
        <w:rPr>
          <w:b/>
          <w:bCs/>
        </w:rPr>
        <w:t xml:space="preserve"> multiple of a number in Fibonacci Series</w:t>
      </w:r>
    </w:p>
    <w:p w14:paraId="5322215B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465B4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indPosition</w:t>
      </w:r>
      <w:proofErr w:type="spellEnd"/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65B4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k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65B4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F668942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1 = </w:t>
      </w:r>
      <w:r w:rsidRPr="00465B4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7BAC83B6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2 = </w:t>
      </w:r>
      <w:r w:rsidRPr="00465B4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2445DC0C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</w:t>
      </w:r>
      <w:r w:rsidRPr="00465B4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;</w:t>
      </w:r>
    </w:p>
    <w:p w14:paraId="271786D0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65B4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!=</w:t>
      </w:r>
      <w:proofErr w:type="gramEnd"/>
      <w:r w:rsidRPr="00465B4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C9B93DB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f3 = f1 + f2;</w:t>
      </w:r>
    </w:p>
    <w:p w14:paraId="07841E8A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f1 = f2;</w:t>
      </w:r>
    </w:p>
    <w:p w14:paraId="72944FC6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f2 = f3;</w:t>
      </w:r>
    </w:p>
    <w:p w14:paraId="3EC54F3F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327E0884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465B4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2%k == </w:t>
      </w:r>
      <w:r w:rsidRPr="00465B4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819879F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  </w:t>
      </w:r>
      <w:r w:rsidRPr="00465B4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*</w:t>
      </w:r>
      <w:proofErr w:type="spellStart"/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</w:p>
    <w:p w14:paraId="7674A62A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74179D6E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spellStart"/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+=</w:t>
      </w:r>
      <w:r w:rsidRPr="00465B4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48FF6EAF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</w:t>
      </w:r>
    </w:p>
    <w:p w14:paraId="0A4614CE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65B4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</w:p>
    <w:p w14:paraId="3D98E586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2DAA127C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7093D97D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ultiple no.</w:t>
      </w:r>
    </w:p>
    <w:p w14:paraId="730B8452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465B4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65B4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65B4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a Multiple no: "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BE03DFE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</w:t>
      </w:r>
      <w:proofErr w:type="gramStart"/>
      <w:r w:rsidRPr="00465B4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hose</w:t>
      </w:r>
      <w:proofErr w:type="gramEnd"/>
      <w:r w:rsidRPr="00465B4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multiple we are finding</w:t>
      </w:r>
    </w:p>
    <w:p w14:paraId="04B70B06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k = </w:t>
      </w:r>
      <w:proofErr w:type="gramStart"/>
      <w:r w:rsidRPr="00465B4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65B4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65B4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a Number of whose multiple we are finding: "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7D2E9F2C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009D4B75" w14:textId="77777777" w:rsidR="00465B44" w:rsidRPr="00465B44" w:rsidRDefault="00465B44" w:rsidP="00465B4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465B4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65B4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osition of {}'th multiple of {} in Fibonacci Series is"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</w:t>
      </w:r>
      <w:r w:rsidRPr="00465B4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ormat</w:t>
      </w:r>
      <w:r w:rsidRPr="00465B4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, k), findPosition(k,n));</w:t>
      </w:r>
    </w:p>
    <w:p w14:paraId="2BA755E3" w14:textId="77777777" w:rsidR="00465B44" w:rsidRDefault="00465B44" w:rsidP="00465B44">
      <w:pPr>
        <w:pStyle w:val="ListParagraph"/>
        <w:ind w:left="0"/>
      </w:pPr>
    </w:p>
    <w:p w14:paraId="6E52AC12" w14:textId="77777777" w:rsidR="00465B44" w:rsidRPr="00465B44" w:rsidRDefault="00465B44" w:rsidP="00465B44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t xml:space="preserve">Answer: </w:t>
      </w:r>
      <w:r w:rsidRPr="00465B4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a Multiple no: 4</w:t>
      </w:r>
    </w:p>
    <w:p w14:paraId="74A02B4B" w14:textId="77777777" w:rsidR="00465B44" w:rsidRPr="00465B44" w:rsidRDefault="00465B44" w:rsidP="00465B44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65B4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Enter a Number of </w:t>
      </w:r>
      <w:proofErr w:type="gramStart"/>
      <w:r w:rsidRPr="00465B4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hose</w:t>
      </w:r>
      <w:proofErr w:type="gramEnd"/>
      <w:r w:rsidRPr="00465B4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multiple we are finding: 5</w:t>
      </w:r>
    </w:p>
    <w:p w14:paraId="32A5AF9B" w14:textId="7279BB45" w:rsidR="00A749D7" w:rsidRDefault="00465B44" w:rsidP="00465B44">
      <w:pPr>
        <w:pStyle w:val="ListParagraph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65B4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osition of 4'th multiple of 5 in Fibonacci Series is 20</w:t>
      </w:r>
    </w:p>
    <w:p w14:paraId="431243B9" w14:textId="2EBCDB36" w:rsidR="00465B44" w:rsidRDefault="00465B44" w:rsidP="00465B44">
      <w:pPr>
        <w:pStyle w:val="ListParagraph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1E3279A4" w14:textId="77777777" w:rsidR="00465B44" w:rsidRDefault="00465B44" w:rsidP="00465B44">
      <w:pPr>
        <w:pStyle w:val="ListParagraph"/>
        <w:ind w:left="-720"/>
      </w:pPr>
    </w:p>
    <w:p w14:paraId="0322205F" w14:textId="1D004C23" w:rsidR="0015589D" w:rsidRPr="0090457C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rogram to print ASCII Value of a character</w:t>
      </w:r>
    </w:p>
    <w:p w14:paraId="2F759130" w14:textId="4C4FBA4D" w:rsidR="00590E6D" w:rsidRDefault="00590E6D" w:rsidP="00590E6D">
      <w:pPr>
        <w:pStyle w:val="ListParagraph"/>
        <w:ind w:left="-720"/>
      </w:pPr>
    </w:p>
    <w:p w14:paraId="2AF6D322" w14:textId="77777777" w:rsidR="00590E6D" w:rsidRPr="00590E6D" w:rsidRDefault="00590E6D" w:rsidP="00590E6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90E6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 = </w:t>
      </w:r>
      <w:proofErr w:type="gramStart"/>
      <w:r w:rsidRPr="00590E6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590E6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590E6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Key: "</w:t>
      </w:r>
      <w:r w:rsidRPr="00590E6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A0E8DF4" w14:textId="77777777" w:rsidR="00590E6D" w:rsidRPr="00590E6D" w:rsidRDefault="00590E6D" w:rsidP="00590E6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590E6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590E6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590E6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ASCII value of '"</w:t>
      </w:r>
      <w:r w:rsidRPr="00590E6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c + </w:t>
      </w:r>
      <w:r w:rsidRPr="00590E6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' is"</w:t>
      </w:r>
      <w:r w:rsidRPr="00590E6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590E6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rd</w:t>
      </w:r>
      <w:proofErr w:type="spellEnd"/>
      <w:r w:rsidRPr="00590E6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c))</w:t>
      </w:r>
    </w:p>
    <w:p w14:paraId="1E012293" w14:textId="491CF652" w:rsidR="00590E6D" w:rsidRDefault="00590E6D" w:rsidP="00590E6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37CD408" w14:textId="77777777" w:rsidR="00590E6D" w:rsidRPr="00590E6D" w:rsidRDefault="00590E6D" w:rsidP="00590E6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90E6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nter the Key: s</w:t>
      </w:r>
    </w:p>
    <w:p w14:paraId="3ABB9A57" w14:textId="00F29A8F" w:rsidR="00590E6D" w:rsidRDefault="00590E6D" w:rsidP="00590E6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90E6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he ASCII value of 's' is 115</w:t>
      </w:r>
    </w:p>
    <w:p w14:paraId="4E6EF102" w14:textId="77777777" w:rsidR="00590E6D" w:rsidRPr="00590E6D" w:rsidRDefault="00590E6D" w:rsidP="00590E6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9AAE9FA" w14:textId="77777777" w:rsidR="00590E6D" w:rsidRDefault="00590E6D" w:rsidP="00590E6D">
      <w:pPr>
        <w:pStyle w:val="ListParagraph"/>
        <w:ind w:left="-720"/>
      </w:pPr>
    </w:p>
    <w:p w14:paraId="4F407C48" w14:textId="1DF8B2DC" w:rsidR="0015589D" w:rsidRPr="0090457C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ython Program for Sum of squares of first n natural numbers</w:t>
      </w:r>
    </w:p>
    <w:p w14:paraId="68F26222" w14:textId="35ABA5BE" w:rsidR="009C5AD2" w:rsidRDefault="009C5AD2" w:rsidP="009C5AD2">
      <w:pPr>
        <w:pStyle w:val="ListParagraph"/>
        <w:ind w:left="-720"/>
      </w:pPr>
    </w:p>
    <w:p w14:paraId="070F652B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9C5AD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quaresum</w:t>
      </w:r>
      <w:proofErr w:type="spellEnd"/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C5AD2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proofErr w:type="gramStart"/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:</w:t>
      </w:r>
      <w:proofErr w:type="gramEnd"/>
    </w:p>
    <w:p w14:paraId="74A8C828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A13A6D0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e </w:t>
      </w:r>
      <w:proofErr w:type="spellStart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rom 1 </w:t>
      </w:r>
    </w:p>
    <w:p w14:paraId="2EF32BD7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nd</w:t>
      </w:r>
      <w:proofErr w:type="gramEnd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n finding </w:t>
      </w:r>
    </w:p>
    <w:p w14:paraId="41E5AC60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quare</w:t>
      </w:r>
      <w:proofErr w:type="gramEnd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</w:t>
      </w:r>
      <w:proofErr w:type="spellStart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d</w:t>
      </w:r>
    </w:p>
    <w:p w14:paraId="2312AD7A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dd</w:t>
      </w:r>
      <w:proofErr w:type="gramEnd"/>
      <w:r w:rsidRPr="009C5AD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 sum.</w:t>
      </w:r>
    </w:p>
    <w:p w14:paraId="1E95E98E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um = </w:t>
      </w:r>
      <w:r w:rsidRPr="009C5AD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782DA3F4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C5AD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C5AD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9C5AD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C5AD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+</w:t>
      </w:r>
      <w:r w:rsidRPr="009C5AD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:</w:t>
      </w:r>
    </w:p>
    <w:p w14:paraId="09F7D0C3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sum = sum + (</w:t>
      </w:r>
      <w:proofErr w:type="spellStart"/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* </w:t>
      </w:r>
      <w:proofErr w:type="spellStart"/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3108BE8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3763325D" w14:textId="214DFE54" w:rsid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C5AD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um</w:t>
      </w:r>
    </w:p>
    <w:p w14:paraId="4822ACC3" w14:textId="77777777" w:rsidR="002B7D16" w:rsidRPr="009C5AD2" w:rsidRDefault="002B7D16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38FD8DF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9C5AD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C5AD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C5AD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number: "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707FE0F7" w14:textId="77777777" w:rsidR="009C5AD2" w:rsidRPr="009C5AD2" w:rsidRDefault="009C5AD2" w:rsidP="009C5AD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9C5AD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C5AD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um of Square of first {} numbers is: "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</w:t>
      </w:r>
      <w:r w:rsidRPr="009C5AD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ormat</w:t>
      </w:r>
      <w:r w:rsidRPr="009C5AD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,squaresum(n))</w:t>
      </w:r>
    </w:p>
    <w:p w14:paraId="15023960" w14:textId="031BC8A5" w:rsidR="009C5AD2" w:rsidRDefault="009C5AD2" w:rsidP="009C5AD2">
      <w:pPr>
        <w:pStyle w:val="ListParagraph"/>
        <w:ind w:left="-720"/>
      </w:pPr>
    </w:p>
    <w:p w14:paraId="5BED0BD3" w14:textId="34970A82" w:rsidR="009C5AD2" w:rsidRDefault="009C5AD2" w:rsidP="009C5AD2">
      <w:pPr>
        <w:pStyle w:val="ListParagraph"/>
        <w:ind w:left="-720"/>
      </w:pPr>
      <w:r>
        <w:t>Answer:</w:t>
      </w:r>
    </w:p>
    <w:p w14:paraId="120DAEE6" w14:textId="77777777" w:rsidR="009C5AD2" w:rsidRPr="009C5AD2" w:rsidRDefault="009C5AD2" w:rsidP="009C5AD2">
      <w:pPr>
        <w:spacing w:after="0" w:line="240" w:lineRule="auto"/>
        <w:ind w:left="-54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C5AD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the number: 10</w:t>
      </w:r>
    </w:p>
    <w:p w14:paraId="50038FB8" w14:textId="31FB7902" w:rsidR="009C5AD2" w:rsidRDefault="009C5AD2" w:rsidP="009C5AD2">
      <w:pPr>
        <w:pStyle w:val="ListParagraph"/>
        <w:ind w:left="-540"/>
      </w:pPr>
      <w:r w:rsidRPr="009C5AD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um of Square of first 10 numbers is:  385</w:t>
      </w:r>
    </w:p>
    <w:p w14:paraId="32A5D977" w14:textId="1F947DB4" w:rsidR="009C5AD2" w:rsidRDefault="009C5AD2" w:rsidP="009C5AD2">
      <w:pPr>
        <w:pStyle w:val="ListParagraph"/>
        <w:ind w:left="-720"/>
      </w:pPr>
    </w:p>
    <w:p w14:paraId="251715B4" w14:textId="77777777" w:rsidR="009C5AD2" w:rsidRDefault="009C5AD2" w:rsidP="009C5AD2">
      <w:pPr>
        <w:pStyle w:val="ListParagraph"/>
        <w:ind w:left="-720"/>
      </w:pPr>
    </w:p>
    <w:p w14:paraId="77ECB098" w14:textId="21880CF6" w:rsidR="0015589D" w:rsidRPr="0090457C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ython Program for cube sum of first n natural numbers</w:t>
      </w:r>
    </w:p>
    <w:p w14:paraId="0F52A0A1" w14:textId="77777777" w:rsidR="002015A5" w:rsidRPr="002015A5" w:rsidRDefault="002015A5" w:rsidP="002015A5">
      <w:pPr>
        <w:shd w:val="clear" w:color="auto" w:fill="FFFFFE"/>
        <w:spacing w:after="0" w:line="285" w:lineRule="atLeast"/>
        <w:ind w:left="-99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15A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015A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umOfSeries</w:t>
      </w:r>
      <w:proofErr w:type="spellEnd"/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015A5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FE8F9CE" w14:textId="77777777" w:rsidR="002015A5" w:rsidRPr="002015A5" w:rsidRDefault="002015A5" w:rsidP="002015A5">
      <w:pPr>
        <w:shd w:val="clear" w:color="auto" w:fill="FFFFFE"/>
        <w:spacing w:after="0" w:line="285" w:lineRule="atLeast"/>
        <w:ind w:left="-99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um = </w:t>
      </w:r>
      <w:r w:rsidRPr="002015A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57C45250" w14:textId="77777777" w:rsidR="002015A5" w:rsidRPr="002015A5" w:rsidRDefault="002015A5" w:rsidP="002015A5">
      <w:pPr>
        <w:shd w:val="clear" w:color="auto" w:fill="FFFFFE"/>
        <w:spacing w:after="0" w:line="285" w:lineRule="atLeast"/>
        <w:ind w:left="-99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015A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015A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2015A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015A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+</w:t>
      </w:r>
      <w:r w:rsidRPr="002015A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196B848" w14:textId="77777777" w:rsidR="002015A5" w:rsidRPr="002015A5" w:rsidRDefault="002015A5" w:rsidP="002015A5">
      <w:pPr>
        <w:shd w:val="clear" w:color="auto" w:fill="FFFFFE"/>
        <w:spacing w:after="0" w:line="285" w:lineRule="atLeast"/>
        <w:ind w:left="-99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sum +=</w:t>
      </w:r>
      <w:r w:rsidRPr="002015A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ow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,</w:t>
      </w:r>
      <w:r w:rsidRPr="002015A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E28673E" w14:textId="77777777" w:rsidR="002015A5" w:rsidRPr="002015A5" w:rsidRDefault="002015A5" w:rsidP="002015A5">
      <w:pPr>
        <w:shd w:val="clear" w:color="auto" w:fill="FFFFFE"/>
        <w:spacing w:after="0" w:line="285" w:lineRule="atLeast"/>
        <w:ind w:left="-99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</w:t>
      </w:r>
    </w:p>
    <w:p w14:paraId="5F0D7B21" w14:textId="77777777" w:rsidR="002015A5" w:rsidRPr="002015A5" w:rsidRDefault="002015A5" w:rsidP="002015A5">
      <w:pPr>
        <w:shd w:val="clear" w:color="auto" w:fill="FFFFFE"/>
        <w:spacing w:after="0" w:line="285" w:lineRule="atLeast"/>
        <w:ind w:left="-99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015A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um</w:t>
      </w:r>
    </w:p>
    <w:p w14:paraId="23399761" w14:textId="77777777" w:rsidR="002015A5" w:rsidRPr="002015A5" w:rsidRDefault="002015A5" w:rsidP="002015A5">
      <w:pPr>
        <w:shd w:val="clear" w:color="auto" w:fill="FFFFFE"/>
        <w:spacing w:after="0" w:line="285" w:lineRule="atLeast"/>
        <w:ind w:left="-99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3711769" w14:textId="77777777" w:rsidR="002015A5" w:rsidRPr="002015A5" w:rsidRDefault="002015A5" w:rsidP="002015A5">
      <w:pPr>
        <w:shd w:val="clear" w:color="auto" w:fill="FFFFFE"/>
        <w:spacing w:after="0" w:line="285" w:lineRule="atLeast"/>
        <w:ind w:left="-99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2015A5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015A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015A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number: "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49C19AB" w14:textId="77777777" w:rsidR="002015A5" w:rsidRPr="002015A5" w:rsidRDefault="002015A5" w:rsidP="002015A5">
      <w:pPr>
        <w:shd w:val="clear" w:color="auto" w:fill="FFFFFE"/>
        <w:spacing w:after="0" w:line="285" w:lineRule="atLeast"/>
        <w:ind w:left="-99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2015A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015A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um of cubes of first {} natural numbers is: "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</w:t>
      </w:r>
      <w:r w:rsidRPr="002015A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ormat</w:t>
      </w:r>
      <w:r w:rsidRPr="002015A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,sumOfSeries(n))</w:t>
      </w:r>
    </w:p>
    <w:p w14:paraId="7B660E7C" w14:textId="3F25EE00" w:rsidR="002015A5" w:rsidRDefault="002015A5" w:rsidP="002015A5">
      <w:pPr>
        <w:pStyle w:val="ListParagraph"/>
        <w:ind w:left="-990"/>
      </w:pPr>
    </w:p>
    <w:p w14:paraId="1687BDF2" w14:textId="77777777" w:rsidR="002015A5" w:rsidRPr="002015A5" w:rsidRDefault="002015A5" w:rsidP="002015A5">
      <w:pPr>
        <w:pStyle w:val="ListParagraph"/>
        <w:ind w:left="-990"/>
        <w:rPr>
          <w:lang w:val="en-US"/>
        </w:rPr>
      </w:pPr>
      <w:r>
        <w:t xml:space="preserve">Answer: </w:t>
      </w:r>
      <w:r w:rsidRPr="002015A5">
        <w:rPr>
          <w:lang w:val="en-US"/>
        </w:rPr>
        <w:t>Enter the number: 10</w:t>
      </w:r>
    </w:p>
    <w:p w14:paraId="2D285AB5" w14:textId="708E9B4B" w:rsidR="002015A5" w:rsidRDefault="002015A5" w:rsidP="002015A5">
      <w:pPr>
        <w:pStyle w:val="ListParagraph"/>
        <w:ind w:left="-990"/>
      </w:pPr>
      <w:r w:rsidRPr="002015A5">
        <w:rPr>
          <w:lang w:val="en-US"/>
        </w:rPr>
        <w:t>Sum of cubes of first 10 natural numbers is:  3025</w:t>
      </w:r>
    </w:p>
    <w:p w14:paraId="4F5EB373" w14:textId="77777777" w:rsidR="002015A5" w:rsidRDefault="002015A5" w:rsidP="002015A5">
      <w:pPr>
        <w:pStyle w:val="ListParagraph"/>
        <w:ind w:left="-720"/>
      </w:pPr>
    </w:p>
    <w:p w14:paraId="4E3FB147" w14:textId="2997EEDB" w:rsidR="0015589D" w:rsidRPr="0090457C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ython Program to find sum of array</w:t>
      </w:r>
    </w:p>
    <w:p w14:paraId="525934CC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434B53B2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3BD6A87C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50A6833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6B4C4D7B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D12159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1215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1215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9456988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6EE7E5E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2672AE92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12159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D1215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12159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189FE963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D12159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D1215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49C94658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99C6D78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.append</w:t>
      </w:r>
      <w:proofErr w:type="spellEnd"/>
      <w:proofErr w:type="gramEnd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112063B9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229E5C7E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D1215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um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04F0EAA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isplay</w:t>
      </w:r>
      <w:proofErr w:type="gramEnd"/>
      <w:r w:rsidRPr="00D1215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um</w:t>
      </w:r>
    </w:p>
    <w:p w14:paraId="63F24EC5" w14:textId="77777777" w:rsidR="00D12159" w:rsidRPr="00D12159" w:rsidRDefault="00D12159" w:rsidP="00D1215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D1215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1215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Sum of the array is '</w:t>
      </w:r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D1215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94F557B" w14:textId="77777777" w:rsidR="00D12159" w:rsidRDefault="00D12159" w:rsidP="00A538B4">
      <w:pPr>
        <w:pStyle w:val="ListParagraph"/>
        <w:ind w:left="-720"/>
      </w:pPr>
    </w:p>
    <w:p w14:paraId="22843E14" w14:textId="7C8C20E5" w:rsidR="00D12159" w:rsidRPr="00D12159" w:rsidRDefault="00D12159" w:rsidP="00D12159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lastRenderedPageBreak/>
        <w:t xml:space="preserve">Answer: </w:t>
      </w:r>
      <w:r w:rsidRPr="00D1215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5</w:t>
      </w:r>
    </w:p>
    <w:p w14:paraId="464E3F43" w14:textId="77777777" w:rsidR="00D12159" w:rsidRPr="00D12159" w:rsidRDefault="00D12159" w:rsidP="00D12159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1215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42DDB772" w14:textId="77777777" w:rsidR="00D12159" w:rsidRPr="00D12159" w:rsidRDefault="00D12159" w:rsidP="00D12159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1215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4ED35C8A" w14:textId="77777777" w:rsidR="00D12159" w:rsidRPr="00D12159" w:rsidRDefault="00D12159" w:rsidP="00D12159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1215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1D9208F4" w14:textId="77777777" w:rsidR="00D12159" w:rsidRPr="00D12159" w:rsidRDefault="00D12159" w:rsidP="00D12159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1215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066E44EC" w14:textId="77777777" w:rsidR="00D12159" w:rsidRPr="00D12159" w:rsidRDefault="00D12159" w:rsidP="00D12159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1215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724A337F" w14:textId="7A8B4340" w:rsidR="00A538B4" w:rsidRDefault="00D12159" w:rsidP="00D12159">
      <w:pPr>
        <w:pStyle w:val="ListParagraph"/>
        <w:ind w:left="-720"/>
      </w:pPr>
      <w:r w:rsidRPr="00D1215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um of the array is</w:t>
      </w: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</w:t>
      </w:r>
      <w:r w:rsidRPr="00D1215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5</w:t>
      </w:r>
    </w:p>
    <w:p w14:paraId="4A3F5AFF" w14:textId="77777777" w:rsidR="00A538B4" w:rsidRDefault="00A538B4" w:rsidP="00A538B4">
      <w:pPr>
        <w:pStyle w:val="ListParagraph"/>
        <w:ind w:left="-720"/>
      </w:pPr>
    </w:p>
    <w:p w14:paraId="7C80C695" w14:textId="3B6E007D" w:rsidR="0015589D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ython Program to find largest element in an array</w:t>
      </w:r>
    </w:p>
    <w:p w14:paraId="06159FE5" w14:textId="06A3B790" w:rsidR="00421157" w:rsidRDefault="00421157" w:rsidP="00421157">
      <w:pPr>
        <w:pStyle w:val="ListParagraph"/>
        <w:ind w:left="-720"/>
        <w:rPr>
          <w:b/>
          <w:bCs/>
        </w:rPr>
      </w:pPr>
    </w:p>
    <w:p w14:paraId="241CC3E1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7E936068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76E67588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237D713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3342A056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421157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2115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211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E0DD212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340CA51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379E4DBC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2115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42115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21157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4F18E3A3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421157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42115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8E1C2DA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7FCE87B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.append</w:t>
      </w:r>
      <w:proofErr w:type="spellEnd"/>
      <w:proofErr w:type="gram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1C6F94DF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7FAEEED9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 </w:t>
      </w:r>
      <w:proofErr w:type="spellStart"/>
      <w:proofErr w:type="gramStart"/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[</w:t>
      </w:r>
      <w:proofErr w:type="gramEnd"/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of size n</w:t>
      </w:r>
    </w:p>
    <w:p w14:paraId="750DF1BE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42115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argest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42115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spell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2115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2FFEA0E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42115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x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EC2E172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2115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;</w:t>
      </w:r>
    </w:p>
    <w:p w14:paraId="354F9B65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4A094862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612AB782" w14:textId="77777777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2115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4211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'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ECEE33F" w14:textId="32BFB1FA" w:rsid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print (</w:t>
      </w:r>
      <w:r w:rsidRPr="004211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argest in given array "</w:t>
      </w:r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gramStart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rgest(</w:t>
      </w:r>
      <w:proofErr w:type="spellStart"/>
      <w:proofErr w:type="gram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211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)</w:t>
      </w:r>
    </w:p>
    <w:p w14:paraId="7F1B9C3B" w14:textId="61459086" w:rsid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F6411E6" w14:textId="77777777" w:rsidR="00421157" w:rsidRPr="00421157" w:rsidRDefault="00421157" w:rsidP="00421157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Answer: </w:t>
      </w:r>
      <w:r w:rsidRPr="0042115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Enter number of </w:t>
      </w:r>
      <w:proofErr w:type="gramStart"/>
      <w:r w:rsidRPr="0042115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lements :</w:t>
      </w:r>
      <w:proofErr w:type="gramEnd"/>
      <w:r w:rsidRPr="0042115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3</w:t>
      </w:r>
    </w:p>
    <w:p w14:paraId="3D0F99CF" w14:textId="77777777" w:rsidR="00421157" w:rsidRPr="00421157" w:rsidRDefault="00421157" w:rsidP="0042115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2115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20</w:t>
      </w:r>
    </w:p>
    <w:p w14:paraId="1A8C6F18" w14:textId="77777777" w:rsidR="00421157" w:rsidRPr="00421157" w:rsidRDefault="00421157" w:rsidP="0042115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2115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34</w:t>
      </w:r>
    </w:p>
    <w:p w14:paraId="188EBDD8" w14:textId="77777777" w:rsidR="00421157" w:rsidRPr="00421157" w:rsidRDefault="00421157" w:rsidP="0042115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2115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2</w:t>
      </w:r>
    </w:p>
    <w:p w14:paraId="44C63FB8" w14:textId="3715BDF1" w:rsidR="00421157" w:rsidRPr="00421157" w:rsidRDefault="00421157" w:rsidP="0042115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2115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Largest in given </w:t>
      </w:r>
      <w:proofErr w:type="gramStart"/>
      <w:r w:rsidRPr="0042115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rray  234</w:t>
      </w:r>
      <w:proofErr w:type="gramEnd"/>
    </w:p>
    <w:p w14:paraId="51C5B899" w14:textId="2947A2A5" w:rsidR="00421157" w:rsidRDefault="00421157" w:rsidP="00421157">
      <w:pPr>
        <w:pStyle w:val="ListParagraph"/>
        <w:ind w:left="-720"/>
        <w:rPr>
          <w:b/>
          <w:bCs/>
        </w:rPr>
      </w:pPr>
    </w:p>
    <w:p w14:paraId="3C375E59" w14:textId="77777777" w:rsidR="00421157" w:rsidRPr="0090457C" w:rsidRDefault="00421157" w:rsidP="00421157">
      <w:pPr>
        <w:pStyle w:val="ListParagraph"/>
        <w:ind w:left="-720"/>
        <w:rPr>
          <w:b/>
          <w:bCs/>
        </w:rPr>
      </w:pPr>
    </w:p>
    <w:p w14:paraId="734F4181" w14:textId="1269C2D2" w:rsidR="0015589D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ython Program for array rotation</w:t>
      </w:r>
    </w:p>
    <w:p w14:paraId="4F19A70F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262AC9AF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5288133E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957151A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2CD16FA5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11307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1307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11307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79B4E7AD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2C28D6C7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11307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11307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1307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35C45EBE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11307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11307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49737FAE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EF61C30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proofErr w:type="spellStart"/>
      <w:proofErr w:type="gram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.append</w:t>
      </w:r>
      <w:proofErr w:type="spellEnd"/>
      <w:proofErr w:type="gram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72A43F71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2222C25F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licing</w:t>
      </w:r>
      <w:proofErr w:type="gramEnd"/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pproach to rotate the array</w:t>
      </w:r>
    </w:p>
    <w:p w14:paraId="2A8774C7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11307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otateList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11307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11307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d</w:t>
      </w:r>
      <w:proofErr w:type="gram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11307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997CDF6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gram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=</w:t>
      </w:r>
      <w:proofErr w:type="spellStart"/>
      <w:proofErr w:type="gram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:n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+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11307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d]</w:t>
      </w:r>
    </w:p>
    <w:p w14:paraId="3FC51DC6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11307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</w:p>
    <w:p w14:paraId="081412BE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function to test above function</w:t>
      </w:r>
    </w:p>
    <w:p w14:paraId="051FC663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F0A82C2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11307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1307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otated list is"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1470832" w14:textId="77777777" w:rsidR="00113074" w:rsidRP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1307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otateList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,n</w:t>
      </w:r>
      <w:proofErr w:type="gramEnd"/>
      <w:r w:rsidRPr="0011307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11307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11307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)</w:t>
      </w:r>
    </w:p>
    <w:p w14:paraId="50914C19" w14:textId="71214939" w:rsidR="008874DC" w:rsidRDefault="008874DC" w:rsidP="008874D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E68134B" w14:textId="77777777" w:rsidR="00113074" w:rsidRPr="00113074" w:rsidRDefault="008874DC" w:rsidP="00113074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Answer: </w:t>
      </w:r>
      <w:r w:rsidR="00113074"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Enter number of </w:t>
      </w:r>
      <w:proofErr w:type="gramStart"/>
      <w:r w:rsidR="00113074"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lements :</w:t>
      </w:r>
      <w:proofErr w:type="gramEnd"/>
      <w:r w:rsidR="00113074"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5</w:t>
      </w:r>
    </w:p>
    <w:p w14:paraId="49B8CEBB" w14:textId="77777777" w:rsidR="00113074" w:rsidRPr="00113074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51DFB566" w14:textId="77777777" w:rsidR="00113074" w:rsidRPr="00113074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0E3EDF40" w14:textId="77777777" w:rsidR="00113074" w:rsidRPr="00113074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1D0761E2" w14:textId="77777777" w:rsidR="00113074" w:rsidRPr="00113074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3F42E774" w14:textId="77777777" w:rsidR="00113074" w:rsidRPr="00113074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04B62A81" w14:textId="77777777" w:rsidR="00113074" w:rsidRPr="00113074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5, 4, 3, 2, 1]</w:t>
      </w:r>
    </w:p>
    <w:p w14:paraId="5B8956C7" w14:textId="77777777" w:rsidR="00113074" w:rsidRPr="00113074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Rotated list is</w:t>
      </w:r>
    </w:p>
    <w:p w14:paraId="7E63A217" w14:textId="3ED2E7CF" w:rsidR="008874DC" w:rsidRDefault="00113074" w:rsidP="00113074">
      <w:pPr>
        <w:rPr>
          <w:b/>
          <w:bCs/>
        </w:rPr>
      </w:pPr>
      <w:r w:rsidRPr="0011307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4, 3, 2, 1, 5]</w:t>
      </w:r>
    </w:p>
    <w:p w14:paraId="0AEE5F63" w14:textId="77777777" w:rsidR="008874DC" w:rsidRPr="0090457C" w:rsidRDefault="008874DC" w:rsidP="008874DC">
      <w:pPr>
        <w:pStyle w:val="ListParagraph"/>
        <w:ind w:left="-720"/>
        <w:rPr>
          <w:b/>
          <w:bCs/>
        </w:rPr>
      </w:pPr>
    </w:p>
    <w:p w14:paraId="4290E9F9" w14:textId="5ADF680C" w:rsidR="0015589D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ython Program for Reversal algorithm for array rotation</w:t>
      </w:r>
    </w:p>
    <w:p w14:paraId="47A76BE0" w14:textId="7CE25034" w:rsidR="00113074" w:rsidRDefault="00113074" w:rsidP="00113074">
      <w:pPr>
        <w:pStyle w:val="ListParagraph"/>
        <w:ind w:left="-720"/>
        <w:rPr>
          <w:b/>
          <w:bCs/>
        </w:rPr>
      </w:pPr>
    </w:p>
    <w:p w14:paraId="5C558475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57C776A3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1A1F27E7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84A96D8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2089B2B7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8874D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74D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874D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D99CC94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 = </w:t>
      </w:r>
      <w:proofErr w:type="gramStart"/>
      <w:r w:rsidRPr="008874D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74D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874D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otate elements by number: "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  </w:t>
      </w:r>
    </w:p>
    <w:p w14:paraId="704A2926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68197968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874D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874D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74D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34538C7C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8874D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8874D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44134A3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48CFE8C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.append</w:t>
      </w:r>
      <w:proofErr w:type="spellEnd"/>
      <w:proofErr w:type="gram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400E1694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7784FDCF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licing</w:t>
      </w:r>
      <w:proofErr w:type="gramEnd"/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pproach to rotate the array</w:t>
      </w:r>
    </w:p>
    <w:p w14:paraId="4409EA6E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874D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otateList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8874D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874D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d</w:t>
      </w:r>
      <w:proofErr w:type="gram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874D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B735E18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gram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=</w:t>
      </w:r>
      <w:proofErr w:type="spellStart"/>
      <w:proofErr w:type="gram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:n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+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8874D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d]</w:t>
      </w:r>
    </w:p>
    <w:p w14:paraId="23ED9A48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874D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</w:p>
    <w:p w14:paraId="6D4494A5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function to test above function</w:t>
      </w:r>
    </w:p>
    <w:p w14:paraId="7B076BA2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6B9230E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874D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74D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otated </w:t>
      </w:r>
      <w:r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rray</w:t>
      </w:r>
      <w:r w:rsidRPr="008874D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is"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782BE01" w14:textId="77777777" w:rsid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otateList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,r</w:t>
      </w:r>
      <w:proofErr w:type="gram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874D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874D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) </w:t>
      </w:r>
    </w:p>
    <w:p w14:paraId="1DC0181D" w14:textId="77777777" w:rsidR="00113074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CD022AE" w14:textId="77777777" w:rsidR="00D40EE0" w:rsidRDefault="00D40EE0" w:rsidP="00113074">
      <w:pP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5A09280" w14:textId="77777777" w:rsidR="00D40EE0" w:rsidRDefault="00D40EE0" w:rsidP="00113074">
      <w:pP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94B41FD" w14:textId="77777777" w:rsidR="00D40EE0" w:rsidRDefault="00D40EE0" w:rsidP="00113074">
      <w:pP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D69CBA7" w14:textId="1C2101B5" w:rsidR="00113074" w:rsidRPr="008874DC" w:rsidRDefault="00113074" w:rsidP="00113074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 xml:space="preserve">Answer: </w:t>
      </w: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Enter number of </w:t>
      </w:r>
      <w:proofErr w:type="gramStart"/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lements :</w:t>
      </w:r>
      <w:proofErr w:type="gramEnd"/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5</w:t>
      </w:r>
    </w:p>
    <w:p w14:paraId="0EB6AB93" w14:textId="77777777" w:rsidR="00113074" w:rsidRPr="008874DC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Rotate elements by number: 4</w:t>
      </w:r>
    </w:p>
    <w:p w14:paraId="10E0DB15" w14:textId="77777777" w:rsidR="00113074" w:rsidRPr="008874DC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1D415C58" w14:textId="77777777" w:rsidR="00113074" w:rsidRPr="008874DC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6F8059C8" w14:textId="77777777" w:rsidR="00113074" w:rsidRPr="008874DC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2A01483E" w14:textId="77777777" w:rsidR="00113074" w:rsidRPr="008874DC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0E3D2C4C" w14:textId="77777777" w:rsidR="00113074" w:rsidRPr="008874DC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5BD914CF" w14:textId="77777777" w:rsidR="00113074" w:rsidRPr="008874DC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5, 4, 3, 2, 1]</w:t>
      </w:r>
    </w:p>
    <w:p w14:paraId="320021B1" w14:textId="77777777" w:rsidR="00113074" w:rsidRPr="008874DC" w:rsidRDefault="00113074" w:rsidP="0011307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Rotated </w:t>
      </w:r>
      <w:r w:rsidRPr="009A44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rray</w:t>
      </w: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 is</w:t>
      </w:r>
    </w:p>
    <w:p w14:paraId="4A194AA2" w14:textId="77777777" w:rsidR="00113074" w:rsidRPr="008874DC" w:rsidRDefault="00113074" w:rsidP="0011307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74D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1, 5, 4, 3, 2]</w:t>
      </w:r>
    </w:p>
    <w:p w14:paraId="112BE74F" w14:textId="77777777" w:rsidR="00113074" w:rsidRPr="0090457C" w:rsidRDefault="00113074" w:rsidP="00113074">
      <w:pPr>
        <w:pStyle w:val="ListParagraph"/>
        <w:ind w:left="-720"/>
        <w:rPr>
          <w:b/>
          <w:bCs/>
        </w:rPr>
      </w:pPr>
    </w:p>
    <w:p w14:paraId="6EEED06C" w14:textId="02B59526" w:rsidR="00BD6010" w:rsidRDefault="0015589D" w:rsidP="00966932">
      <w:pPr>
        <w:pStyle w:val="ListParagraph"/>
        <w:numPr>
          <w:ilvl w:val="0"/>
          <w:numId w:val="2"/>
        </w:numPr>
        <w:ind w:left="-720"/>
        <w:rPr>
          <w:b/>
          <w:bCs/>
        </w:rPr>
      </w:pPr>
      <w:r w:rsidRPr="0090457C">
        <w:rPr>
          <w:b/>
          <w:bCs/>
        </w:rPr>
        <w:t>Python Program to Split the array and add the first part to the end</w:t>
      </w:r>
    </w:p>
    <w:p w14:paraId="0B2776B3" w14:textId="040164BC" w:rsidR="005A583D" w:rsidRDefault="005A583D" w:rsidP="005A583D">
      <w:pPr>
        <w:pStyle w:val="ListParagraph"/>
        <w:ind w:left="-720"/>
        <w:rPr>
          <w:b/>
          <w:bCs/>
        </w:rPr>
      </w:pPr>
    </w:p>
    <w:p w14:paraId="748024AA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730B735C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195575F4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E9AC9E9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1340D94C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5A583D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5A583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5A583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9DCF095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 = </w:t>
      </w:r>
      <w:proofErr w:type="gramStart"/>
      <w:r w:rsidRPr="005A583D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5A583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5A583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osition elements need to be added: "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  </w:t>
      </w:r>
    </w:p>
    <w:p w14:paraId="6C0651E7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4980F996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5A583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5A583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5A583D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73F3D445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5A583D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5A583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C2340AB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F74C5A7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.append</w:t>
      </w:r>
      <w:proofErr w:type="spellEnd"/>
      <w:proofErr w:type="gram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5A583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5DCF4FF0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     </w:t>
      </w:r>
    </w:p>
    <w:p w14:paraId="753A93D5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x = </w:t>
      </w:r>
      <w:proofErr w:type="spell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proofErr w:type="gram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:r</w:t>
      </w:r>
      <w:proofErr w:type="gram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34656ED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y = </w:t>
      </w:r>
      <w:proofErr w:type="spell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r:]</w:t>
      </w:r>
    </w:p>
    <w:p w14:paraId="1C81A861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y.extend</w:t>
      </w:r>
      <w:proofErr w:type="spellEnd"/>
      <w:proofErr w:type="gram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)</w:t>
      </w:r>
    </w:p>
    <w:p w14:paraId="35254264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5A583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y:</w:t>
      </w:r>
    </w:p>
    <w:p w14:paraId="7170D629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5A583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=</w:t>
      </w:r>
      <w:r w:rsidRPr="005A583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5A583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0D4C8F3" w14:textId="77777777" w:rsidR="005A583D" w:rsidRPr="005A583D" w:rsidRDefault="005A583D" w:rsidP="005A583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AC91F7A" w14:textId="77777777" w:rsidR="005A583D" w:rsidRPr="005A583D" w:rsidRDefault="005A583D" w:rsidP="005A583D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Enter number of </w:t>
      </w:r>
      <w:proofErr w:type="gramStart"/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lements :</w:t>
      </w:r>
      <w:proofErr w:type="gramEnd"/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5</w:t>
      </w:r>
    </w:p>
    <w:p w14:paraId="00C95C8C" w14:textId="77777777" w:rsidR="005A583D" w:rsidRPr="005A583D" w:rsidRDefault="005A583D" w:rsidP="005A583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osition elements need to be added: 4</w:t>
      </w:r>
    </w:p>
    <w:p w14:paraId="47F01670" w14:textId="77777777" w:rsidR="005A583D" w:rsidRPr="005A583D" w:rsidRDefault="005A583D" w:rsidP="005A583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6099ADA3" w14:textId="77777777" w:rsidR="005A583D" w:rsidRPr="005A583D" w:rsidRDefault="005A583D" w:rsidP="005A583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02A7418D" w14:textId="77777777" w:rsidR="005A583D" w:rsidRPr="005A583D" w:rsidRDefault="005A583D" w:rsidP="005A583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658A70F2" w14:textId="77777777" w:rsidR="005A583D" w:rsidRPr="005A583D" w:rsidRDefault="005A583D" w:rsidP="005A583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0B1BF300" w14:textId="77777777" w:rsidR="005A583D" w:rsidRPr="005A583D" w:rsidRDefault="005A583D" w:rsidP="005A583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4A45ED83" w14:textId="77777777" w:rsidR="005A583D" w:rsidRPr="005A583D" w:rsidRDefault="005A583D" w:rsidP="005A583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5, 4, 3, 2, 1]</w:t>
      </w:r>
    </w:p>
    <w:p w14:paraId="44823124" w14:textId="77B5A25D" w:rsidR="005A583D" w:rsidRPr="0090457C" w:rsidRDefault="005A583D" w:rsidP="005A583D">
      <w:pPr>
        <w:pStyle w:val="ListParagraph"/>
        <w:ind w:left="-720"/>
        <w:rPr>
          <w:b/>
          <w:bCs/>
        </w:rPr>
      </w:pPr>
      <w:r w:rsidRPr="005A583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 5 4 3 2</w:t>
      </w:r>
    </w:p>
    <w:sectPr w:rsidR="005A583D" w:rsidRPr="009045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1F6CC" w14:textId="77777777" w:rsidR="004320BE" w:rsidRDefault="004320BE" w:rsidP="007459F4">
      <w:pPr>
        <w:spacing w:after="0" w:line="240" w:lineRule="auto"/>
      </w:pPr>
      <w:r>
        <w:separator/>
      </w:r>
    </w:p>
  </w:endnote>
  <w:endnote w:type="continuationSeparator" w:id="0">
    <w:p w14:paraId="52D9D002" w14:textId="77777777" w:rsidR="004320BE" w:rsidRDefault="004320BE" w:rsidP="00745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25EF9" w14:textId="77777777" w:rsidR="007459F4" w:rsidRDefault="007459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C9FB9" w14:textId="77777777" w:rsidR="007459F4" w:rsidRDefault="007459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7C74" w14:textId="77777777" w:rsidR="007459F4" w:rsidRDefault="007459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821E5" w14:textId="77777777" w:rsidR="004320BE" w:rsidRDefault="004320BE" w:rsidP="007459F4">
      <w:pPr>
        <w:spacing w:after="0" w:line="240" w:lineRule="auto"/>
      </w:pPr>
      <w:r>
        <w:separator/>
      </w:r>
    </w:p>
  </w:footnote>
  <w:footnote w:type="continuationSeparator" w:id="0">
    <w:p w14:paraId="6BACAAA3" w14:textId="77777777" w:rsidR="004320BE" w:rsidRDefault="004320BE" w:rsidP="00745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7F435" w14:textId="375F18E9" w:rsidR="007459F4" w:rsidRDefault="00000000">
    <w:pPr>
      <w:pStyle w:val="Header"/>
    </w:pPr>
    <w:r>
      <w:rPr>
        <w:noProof/>
      </w:rPr>
      <w:pict w14:anchorId="564B7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1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2D858" w14:textId="2891B71E" w:rsidR="007459F4" w:rsidRDefault="00000000">
    <w:pPr>
      <w:pStyle w:val="Header"/>
    </w:pPr>
    <w:r>
      <w:rPr>
        <w:noProof/>
      </w:rPr>
      <w:pict w14:anchorId="792AC5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2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1DE4E" w14:textId="128C5924" w:rsidR="007459F4" w:rsidRDefault="00000000">
    <w:pPr>
      <w:pStyle w:val="Header"/>
    </w:pPr>
    <w:r>
      <w:rPr>
        <w:noProof/>
      </w:rPr>
      <w:pict w14:anchorId="2D447C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0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63A36"/>
    <w:multiLevelType w:val="hybridMultilevel"/>
    <w:tmpl w:val="C83E86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566B4"/>
    <w:multiLevelType w:val="multilevel"/>
    <w:tmpl w:val="9C62C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9787132">
    <w:abstractNumId w:val="1"/>
  </w:num>
  <w:num w:numId="2" w16cid:durableId="820273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zQ1tDQwNjUxNDdX0lEKTi0uzszPAykwqgUAySCsRiwAAAA="/>
  </w:docVars>
  <w:rsids>
    <w:rsidRoot w:val="00BD6010"/>
    <w:rsid w:val="00113074"/>
    <w:rsid w:val="0015589D"/>
    <w:rsid w:val="002015A5"/>
    <w:rsid w:val="002B7D16"/>
    <w:rsid w:val="002F58E2"/>
    <w:rsid w:val="003B77B1"/>
    <w:rsid w:val="00421157"/>
    <w:rsid w:val="004320BE"/>
    <w:rsid w:val="0044530C"/>
    <w:rsid w:val="00465B44"/>
    <w:rsid w:val="004C074F"/>
    <w:rsid w:val="00590E6D"/>
    <w:rsid w:val="005A583D"/>
    <w:rsid w:val="00675EFA"/>
    <w:rsid w:val="006D4F0E"/>
    <w:rsid w:val="007459F4"/>
    <w:rsid w:val="007E0181"/>
    <w:rsid w:val="00875A70"/>
    <w:rsid w:val="008874DC"/>
    <w:rsid w:val="008B50EC"/>
    <w:rsid w:val="0090457C"/>
    <w:rsid w:val="00966932"/>
    <w:rsid w:val="009A44EB"/>
    <w:rsid w:val="009C5AD2"/>
    <w:rsid w:val="00A538B4"/>
    <w:rsid w:val="00A749D7"/>
    <w:rsid w:val="00BD6010"/>
    <w:rsid w:val="00BF799C"/>
    <w:rsid w:val="00C441E2"/>
    <w:rsid w:val="00C5634D"/>
    <w:rsid w:val="00D12159"/>
    <w:rsid w:val="00D40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D89ABB"/>
  <w15:chartTrackingRefBased/>
  <w15:docId w15:val="{E3900CD8-5D9D-4A3C-AF44-DEB50DAE2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E018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58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5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9F4"/>
  </w:style>
  <w:style w:type="paragraph" w:styleId="Footer">
    <w:name w:val="footer"/>
    <w:basedOn w:val="Normal"/>
    <w:link w:val="FooterChar"/>
    <w:uiPriority w:val="99"/>
    <w:unhideWhenUsed/>
    <w:rsid w:val="00745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9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3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26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0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9323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08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25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713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596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5318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243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186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050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8599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6111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0123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9805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155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975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9425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1363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2149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92366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5712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54048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3881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4642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8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3096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087940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43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81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367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87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371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29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1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571062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10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72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4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2631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145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4807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638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849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5608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679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0062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9161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3930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653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53610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136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3761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4994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50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1781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6172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27597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0368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791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2858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159797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03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443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4893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0770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675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05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1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2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0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6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5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0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1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36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4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45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7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03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0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4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39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8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1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8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5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5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4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2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7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8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7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8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9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0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9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6</Pages>
  <Words>795</Words>
  <Characters>453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33</cp:revision>
  <dcterms:created xsi:type="dcterms:W3CDTF">2021-03-24T12:11:00Z</dcterms:created>
  <dcterms:modified xsi:type="dcterms:W3CDTF">2022-12-20T02:06:00Z</dcterms:modified>
</cp:coreProperties>
</file>